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A7701E" w14:textId="1C98544C" w:rsidR="00D45C39" w:rsidRDefault="00200E30" w:rsidP="007D2472">
      <w:pPr>
        <w:pStyle w:val="Title"/>
      </w:pPr>
      <w:r>
        <w:t xml:space="preserve">Title </w:t>
      </w:r>
      <w:proofErr w:type="spellStart"/>
      <w:r>
        <w:t>Title</w:t>
      </w:r>
      <w:proofErr w:type="spellEnd"/>
      <w:r>
        <w:t xml:space="preserve"> </w:t>
      </w:r>
      <w:proofErr w:type="spellStart"/>
      <w:r>
        <w:t>Title</w:t>
      </w:r>
      <w:proofErr w:type="spellEnd"/>
    </w:p>
    <w:p w14:paraId="030E0F4A" w14:textId="02B3BE8C" w:rsidR="003B6A15" w:rsidRDefault="003B6A15" w:rsidP="003B6A15">
      <w:pPr>
        <w:pStyle w:val="Author"/>
      </w:pPr>
      <w:r>
        <w:t>author</w:t>
      </w:r>
    </w:p>
    <w:p w14:paraId="61C3849B" w14:textId="4D339CD8" w:rsidR="002D5579" w:rsidRPr="002D5579" w:rsidRDefault="002D5579" w:rsidP="002D5579">
      <w:pPr>
        <w:pStyle w:val="Date"/>
      </w:pPr>
      <w:r>
        <w:t>date</w:t>
      </w:r>
    </w:p>
    <w:p w14:paraId="6C84F22F" w14:textId="77777777" w:rsidR="00200E30" w:rsidRDefault="00200E30" w:rsidP="00517128">
      <w:pPr>
        <w:pStyle w:val="Heading1"/>
      </w:pPr>
      <w:r>
        <w:lastRenderedPageBreak/>
        <w:t>Heading 1</w:t>
      </w:r>
    </w:p>
    <w:p w14:paraId="2E7A0787" w14:textId="62E8B078" w:rsidR="006228CB" w:rsidRDefault="006228CB" w:rsidP="006228CB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This is the first paragraph, which is used by abstract. I have no idea why</w:t>
      </w:r>
    </w:p>
    <w:p w14:paraId="434BD343" w14:textId="77777777" w:rsidR="00200E30" w:rsidRDefault="00200E30" w:rsidP="00517128">
      <w:pPr>
        <w:pStyle w:val="Heading2"/>
      </w:pPr>
      <w:r>
        <w:t>Heading 2</w:t>
      </w:r>
    </w:p>
    <w:p w14:paraId="4EF4882E" w14:textId="77777777" w:rsidR="00200E30" w:rsidRDefault="00200E30" w:rsidP="00517128">
      <w:pPr>
        <w:pStyle w:val="Heading3"/>
        <w:rPr>
          <w:lang w:eastAsia="zh-CN"/>
        </w:rPr>
      </w:pPr>
      <w:r>
        <w:t>Heading 3</w:t>
      </w:r>
    </w:p>
    <w:p w14:paraId="11DE4211" w14:textId="59E15F96" w:rsidR="00C7710D" w:rsidRDefault="00C7710D" w:rsidP="00C7710D">
      <w:pPr>
        <w:pStyle w:val="FigurewithCaption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61CEDF6" wp14:editId="75AB8F94">
            <wp:extent cx="2834640" cy="3785616"/>
            <wp:effectExtent l="0" t="0" r="10160" b="0"/>
            <wp:docPr id="1" name="Picture" descr="Lipidomics quality control samples. A: average intensity versus the standard deviation of all annotated features; B: average intensity versus the coefficient of variance of all annotated features. Means and SDs were log-transformed only for visualiza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2_lpd_qc_scatterplot_files/figure-docx/lpd-qc-scatter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378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FD3E5" w14:textId="607C0948" w:rsidR="009B4EF1" w:rsidRPr="00C7710D" w:rsidRDefault="009B4EF1" w:rsidP="009B4EF1">
      <w:pPr>
        <w:pStyle w:val="ImageCaption"/>
        <w:rPr>
          <w:lang w:eastAsia="zh-CN"/>
        </w:rPr>
      </w:pPr>
      <w:r>
        <w:rPr>
          <w:rFonts w:hint="eastAsia"/>
          <w:lang w:eastAsia="zh-CN"/>
        </w:rPr>
        <w:t>image caption</w:t>
      </w:r>
    </w:p>
    <w:p w14:paraId="114D8D9F" w14:textId="1152A0BD" w:rsidR="00EB51CC" w:rsidRPr="00EB51CC" w:rsidRDefault="007E14A9" w:rsidP="007E14A9">
      <w:pPr>
        <w:pStyle w:val="Heading6"/>
        <w:rPr>
          <w:lang w:eastAsia="zh-CN"/>
        </w:rPr>
      </w:pPr>
      <w:r>
        <w:rPr>
          <w:rFonts w:hint="eastAsia"/>
          <w:lang w:eastAsia="zh-CN"/>
        </w:rPr>
        <w:lastRenderedPageBreak/>
        <w:t>Heading 6</w:t>
      </w:r>
    </w:p>
    <w:p w14:paraId="58E2C2D2" w14:textId="515C6265" w:rsidR="00422EB9" w:rsidRDefault="00200E30" w:rsidP="0097132D">
      <w:pPr>
        <w:pStyle w:val="FirstParagraph"/>
      </w:pPr>
      <w:r>
        <w:t>Paragraph normal content</w:t>
      </w:r>
      <w:r w:rsidR="007D2472" w:rsidRPr="007D2472">
        <w:t xml:space="preserve"> </w:t>
      </w:r>
      <w:r w:rsidR="007D2472">
        <w:t>Paragraph normal content</w:t>
      </w:r>
      <w:r w:rsidR="007D2472" w:rsidRPr="007D2472">
        <w:t xml:space="preserve"> </w:t>
      </w:r>
      <w:r w:rsidR="007D2472">
        <w:t>Paragraph normal content</w:t>
      </w:r>
      <w:r w:rsidR="007D2472" w:rsidRPr="007D2472">
        <w:t xml:space="preserve"> </w:t>
      </w:r>
      <w:r w:rsidR="007D2472">
        <w:t>Paragraph normal content</w:t>
      </w:r>
      <w:r w:rsidR="007D2472" w:rsidRPr="007D2472">
        <w:t xml:space="preserve"> </w:t>
      </w:r>
      <w:r w:rsidR="007D2472">
        <w:t>Paragraph normal content</w:t>
      </w:r>
      <w:r w:rsidR="007D2472" w:rsidRPr="007D2472">
        <w:t xml:space="preserve"> </w:t>
      </w:r>
      <w:r w:rsidR="007D2472">
        <w:t>Paragraph normal content</w:t>
      </w:r>
      <w:r w:rsidR="007D2472" w:rsidRPr="007D2472">
        <w:t xml:space="preserve"> </w:t>
      </w:r>
      <w:r w:rsidR="007D2472">
        <w:t>Paragraph normal content</w:t>
      </w:r>
    </w:p>
    <w:p w14:paraId="17EC0C00" w14:textId="4D2F405E" w:rsidR="00860689" w:rsidRDefault="00860689" w:rsidP="00860689">
      <w:pPr>
        <w:pStyle w:val="BodyText"/>
      </w:pPr>
      <w:r>
        <w:t>Paragraph normal content</w:t>
      </w:r>
      <w:r w:rsidRPr="007D2472">
        <w:t xml:space="preserve"> </w:t>
      </w:r>
      <w:r>
        <w:t>Paragraph normal content</w:t>
      </w:r>
      <w:r w:rsidRPr="007D2472">
        <w:t xml:space="preserve"> </w:t>
      </w:r>
      <w:r>
        <w:t>Paragraph normal content</w:t>
      </w:r>
      <w:r w:rsidRPr="007D2472">
        <w:t xml:space="preserve"> </w:t>
      </w:r>
      <w:r>
        <w:t>Paragraph normal content</w:t>
      </w:r>
      <w:r w:rsidRPr="007D2472">
        <w:t xml:space="preserve"> </w:t>
      </w:r>
      <w:r>
        <w:t>Paragraph normal content</w:t>
      </w:r>
      <w:r w:rsidRPr="007D2472">
        <w:t xml:space="preserve"> </w:t>
      </w:r>
      <w:r>
        <w:t>Paragraph normal content</w:t>
      </w:r>
      <w:r w:rsidRPr="007D2472">
        <w:t xml:space="preserve"> </w:t>
      </w:r>
      <w:r>
        <w:t xml:space="preserve">Paragraph normal </w:t>
      </w:r>
      <w:bookmarkStart w:id="0" w:name="_GoBack"/>
      <w:bookmarkEnd w:id="0"/>
      <w:r>
        <w:t>content</w:t>
      </w:r>
    </w:p>
    <w:p w14:paraId="3C964C10" w14:textId="1BD08A23" w:rsidR="00FF1E55" w:rsidRPr="00860689" w:rsidRDefault="00FF1E55" w:rsidP="00FF1E55">
      <w:pPr>
        <w:pStyle w:val="Bibliography"/>
      </w:pPr>
      <w:r>
        <w:t>Zhu 2019 some article fake</w:t>
      </w:r>
    </w:p>
    <w:sectPr w:rsidR="00FF1E55" w:rsidRPr="00860689" w:rsidSect="00A64747">
      <w:pgSz w:w="12240" w:h="15840"/>
      <w:pgMar w:top="1440" w:right="1440" w:bottom="1440" w:left="1440" w:header="720" w:footer="720" w:gutter="0"/>
      <w:lnNumType w:countBy="1" w:restart="continuous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EF8947" w14:textId="77777777" w:rsidR="00192A80" w:rsidRDefault="00192A80">
      <w:pPr>
        <w:spacing w:line="240" w:lineRule="auto"/>
      </w:pPr>
      <w:r>
        <w:separator/>
      </w:r>
    </w:p>
  </w:endnote>
  <w:endnote w:type="continuationSeparator" w:id="0">
    <w:p w14:paraId="302EC3AB" w14:textId="77777777" w:rsidR="00192A80" w:rsidRDefault="00192A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B4B972" w14:textId="77777777" w:rsidR="00192A80" w:rsidRDefault="00192A80">
      <w:r>
        <w:separator/>
      </w:r>
    </w:p>
  </w:footnote>
  <w:footnote w:type="continuationSeparator" w:id="0">
    <w:p w14:paraId="5E66EBC3" w14:textId="77777777" w:rsidR="00192A80" w:rsidRDefault="00192A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3E23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3D9014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C65078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351862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A7A2A0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7B561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926A1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1502C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DA66F8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0E6CA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02304D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84F898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0130E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0E603CD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0FA31453"/>
    <w:multiLevelType w:val="multilevel"/>
    <w:tmpl w:val="4420168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>
    <w:nsid w:val="1A9C0C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32F651C2"/>
    <w:multiLevelType w:val="multilevel"/>
    <w:tmpl w:val="E3D0530E"/>
    <w:lvl w:ilvl="0"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>
    <w:nsid w:val="38072D3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3F525F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06236C6"/>
    <w:multiLevelType w:val="multilevel"/>
    <w:tmpl w:val="A734F99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20">
    <w:nsid w:val="4177373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54B037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56897F18"/>
    <w:multiLevelType w:val="multilevel"/>
    <w:tmpl w:val="8B7C9D1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>
    <w:nsid w:val="59A96B6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651803DF"/>
    <w:multiLevelType w:val="multilevel"/>
    <w:tmpl w:val="0D640694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25">
    <w:nsid w:val="66744A8C"/>
    <w:multiLevelType w:val="multilevel"/>
    <w:tmpl w:val="3C84FE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763C2AFD"/>
    <w:multiLevelType w:val="multilevel"/>
    <w:tmpl w:val="EF505C0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>
    <w:nsid w:val="7BE1282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>
    <w:nsid w:val="7DA61A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2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  <w:num w:numId="14">
    <w:abstractNumId w:val="25"/>
  </w:num>
  <w:num w:numId="15">
    <w:abstractNumId w:val="24"/>
  </w:num>
  <w:num w:numId="16">
    <w:abstractNumId w:val="18"/>
  </w:num>
  <w:num w:numId="17">
    <w:abstractNumId w:val="17"/>
  </w:num>
  <w:num w:numId="18">
    <w:abstractNumId w:val="23"/>
  </w:num>
  <w:num w:numId="19">
    <w:abstractNumId w:val="12"/>
  </w:num>
  <w:num w:numId="20">
    <w:abstractNumId w:val="19"/>
  </w:num>
  <w:num w:numId="21">
    <w:abstractNumId w:val="15"/>
  </w:num>
  <w:num w:numId="22">
    <w:abstractNumId w:val="28"/>
  </w:num>
  <w:num w:numId="23">
    <w:abstractNumId w:val="27"/>
  </w:num>
  <w:num w:numId="24">
    <w:abstractNumId w:val="20"/>
  </w:num>
  <w:num w:numId="25">
    <w:abstractNumId w:val="13"/>
  </w:num>
  <w:num w:numId="26">
    <w:abstractNumId w:val="14"/>
  </w:num>
  <w:num w:numId="27">
    <w:abstractNumId w:val="26"/>
  </w:num>
  <w:num w:numId="28">
    <w:abstractNumId w:val="16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20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5C4"/>
    <w:rsid w:val="00011C8B"/>
    <w:rsid w:val="000317EA"/>
    <w:rsid w:val="000B2969"/>
    <w:rsid w:val="00192A80"/>
    <w:rsid w:val="001B7778"/>
    <w:rsid w:val="00200E30"/>
    <w:rsid w:val="00203E15"/>
    <w:rsid w:val="00263F21"/>
    <w:rsid w:val="002739BE"/>
    <w:rsid w:val="002B3B70"/>
    <w:rsid w:val="002D5579"/>
    <w:rsid w:val="002D643C"/>
    <w:rsid w:val="00333E97"/>
    <w:rsid w:val="003601F0"/>
    <w:rsid w:val="003B6A15"/>
    <w:rsid w:val="004204D2"/>
    <w:rsid w:val="00422EB9"/>
    <w:rsid w:val="0044615A"/>
    <w:rsid w:val="004E29B3"/>
    <w:rsid w:val="00517128"/>
    <w:rsid w:val="00525411"/>
    <w:rsid w:val="00590D07"/>
    <w:rsid w:val="006128D9"/>
    <w:rsid w:val="006228CB"/>
    <w:rsid w:val="00664935"/>
    <w:rsid w:val="006F08E0"/>
    <w:rsid w:val="00784D58"/>
    <w:rsid w:val="00787A90"/>
    <w:rsid w:val="007D2472"/>
    <w:rsid w:val="007D5BA7"/>
    <w:rsid w:val="007E14A9"/>
    <w:rsid w:val="007F33A5"/>
    <w:rsid w:val="00833582"/>
    <w:rsid w:val="00860689"/>
    <w:rsid w:val="008D6863"/>
    <w:rsid w:val="00956804"/>
    <w:rsid w:val="0097132D"/>
    <w:rsid w:val="00997977"/>
    <w:rsid w:val="009B4EF1"/>
    <w:rsid w:val="00A64747"/>
    <w:rsid w:val="00A969CA"/>
    <w:rsid w:val="00AA17BD"/>
    <w:rsid w:val="00B67C82"/>
    <w:rsid w:val="00B86B75"/>
    <w:rsid w:val="00BC48D5"/>
    <w:rsid w:val="00C36279"/>
    <w:rsid w:val="00C43562"/>
    <w:rsid w:val="00C7710D"/>
    <w:rsid w:val="00CF2692"/>
    <w:rsid w:val="00D3132E"/>
    <w:rsid w:val="00D45435"/>
    <w:rsid w:val="00D45C39"/>
    <w:rsid w:val="00D77992"/>
    <w:rsid w:val="00E315A3"/>
    <w:rsid w:val="00E34550"/>
    <w:rsid w:val="00EB51CC"/>
    <w:rsid w:val="00EE1D5A"/>
    <w:rsid w:val="00F91EC6"/>
    <w:rsid w:val="00FF1E55"/>
    <w:rsid w:val="00FF26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A798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0115C4"/>
    <w:pPr>
      <w:spacing w:after="0" w:line="480" w:lineRule="auto"/>
    </w:pPr>
    <w:rPr>
      <w:rFonts w:ascii="Calibri" w:hAnsi="Calibri"/>
    </w:rPr>
  </w:style>
  <w:style w:type="paragraph" w:styleId="Heading1">
    <w:name w:val="heading 1"/>
    <w:basedOn w:val="Normal"/>
    <w:uiPriority w:val="9"/>
    <w:rsid w:val="006F08E0"/>
    <w:pPr>
      <w:keepNext/>
      <w:keepLines/>
      <w:pageBreakBefore/>
      <w:numPr>
        <w:numId w:val="26"/>
      </w:numPr>
      <w:outlineLvl w:val="0"/>
    </w:pPr>
    <w:rPr>
      <w:rFonts w:ascii="Times New Roman" w:eastAsiaTheme="majorEastAsia" w:hAnsi="Times New Roman" w:cstheme="majorBidi"/>
      <w:b/>
      <w:bCs/>
      <w:sz w:val="20"/>
      <w:szCs w:val="32"/>
    </w:rPr>
  </w:style>
  <w:style w:type="paragraph" w:styleId="Heading2">
    <w:name w:val="heading 2"/>
    <w:basedOn w:val="Normal"/>
    <w:next w:val="BodyText"/>
    <w:uiPriority w:val="9"/>
    <w:unhideWhenUsed/>
    <w:rsid w:val="006F08E0"/>
    <w:pPr>
      <w:keepNext/>
      <w:keepLines/>
      <w:numPr>
        <w:ilvl w:val="1"/>
        <w:numId w:val="26"/>
      </w:numPr>
      <w:outlineLvl w:val="1"/>
    </w:pPr>
    <w:rPr>
      <w:rFonts w:ascii="Times New Roman" w:eastAsiaTheme="majorEastAsia" w:hAnsi="Times New Roman" w:cstheme="majorBidi"/>
      <w:b/>
      <w:bCs/>
      <w:sz w:val="20"/>
      <w:szCs w:val="32"/>
    </w:rPr>
  </w:style>
  <w:style w:type="paragraph" w:styleId="Heading3">
    <w:name w:val="heading 3"/>
    <w:basedOn w:val="Normal"/>
    <w:next w:val="BodyText"/>
    <w:uiPriority w:val="9"/>
    <w:unhideWhenUsed/>
    <w:rsid w:val="006F08E0"/>
    <w:pPr>
      <w:keepNext/>
      <w:keepLines/>
      <w:numPr>
        <w:ilvl w:val="2"/>
        <w:numId w:val="26"/>
      </w:numPr>
      <w:outlineLvl w:val="2"/>
    </w:pPr>
    <w:rPr>
      <w:rFonts w:ascii="Times New Roman" w:eastAsiaTheme="majorEastAsia" w:hAnsi="Times New Roman" w:cstheme="majorBidi"/>
      <w:bCs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67C82"/>
    <w:pPr>
      <w:keepNext/>
      <w:keepLines/>
      <w:numPr>
        <w:ilvl w:val="3"/>
        <w:numId w:val="26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67C82"/>
    <w:pPr>
      <w:keepNext/>
      <w:keepLines/>
      <w:numPr>
        <w:ilvl w:val="4"/>
        <w:numId w:val="26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rsid w:val="006F08E0"/>
    <w:pPr>
      <w:keepNext/>
      <w:keepLines/>
      <w:pageBreakBefore/>
      <w:numPr>
        <w:ilvl w:val="5"/>
        <w:numId w:val="26"/>
      </w:numPr>
      <w:spacing w:before="200"/>
      <w:outlineLvl w:val="5"/>
    </w:pPr>
    <w:rPr>
      <w:rFonts w:ascii="Times New Roman" w:eastAsiaTheme="majorEastAsia" w:hAnsi="Times New Roman" w:cstheme="majorBidi"/>
      <w:sz w:val="20"/>
    </w:rPr>
  </w:style>
  <w:style w:type="paragraph" w:styleId="Heading7">
    <w:name w:val="heading 7"/>
    <w:basedOn w:val="Normal"/>
    <w:next w:val="Normal"/>
    <w:link w:val="Heading7Char"/>
    <w:rsid w:val="00B67C82"/>
    <w:pPr>
      <w:keepNext/>
      <w:keepLines/>
      <w:numPr>
        <w:ilvl w:val="6"/>
        <w:numId w:val="2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B67C82"/>
    <w:pPr>
      <w:keepNext/>
      <w:keepLines/>
      <w:numPr>
        <w:ilvl w:val="7"/>
        <w:numId w:val="2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B67C82"/>
    <w:pPr>
      <w:keepNext/>
      <w:keepLines/>
      <w:numPr>
        <w:ilvl w:val="8"/>
        <w:numId w:val="2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60689"/>
    <w:pPr>
      <w:ind w:firstLine="576"/>
    </w:pPr>
    <w:rPr>
      <w:rFonts w:ascii="Times New Roman" w:hAnsi="Times New Roman"/>
      <w:sz w:val="20"/>
    </w:rPr>
  </w:style>
  <w:style w:type="paragraph" w:customStyle="1" w:styleId="FirstParagraph">
    <w:name w:val="First Paragraph"/>
    <w:basedOn w:val="BodyText"/>
    <w:next w:val="BodyText"/>
    <w:qFormat/>
    <w:rsid w:val="006F08E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rsid w:val="006F08E0"/>
    <w:pPr>
      <w:keepNext/>
      <w:keepLines/>
    </w:pPr>
    <w:rPr>
      <w:rFonts w:ascii="Times New Roman" w:eastAsiaTheme="majorEastAsia" w:hAnsi="Times New Roman" w:cstheme="majorBidi"/>
      <w:b/>
      <w:bCs/>
      <w:color w:val="000000" w:themeColor="text1"/>
      <w:sz w:val="20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rsid w:val="006F08E0"/>
    <w:pPr>
      <w:keepNext/>
      <w:keepLines/>
      <w:spacing w:after="0" w:line="480" w:lineRule="auto"/>
    </w:pPr>
    <w:rPr>
      <w:rFonts w:ascii="Times New Roman" w:hAnsi="Times New Roman"/>
      <w:sz w:val="20"/>
    </w:rPr>
  </w:style>
  <w:style w:type="paragraph" w:styleId="Date">
    <w:name w:val="Date"/>
    <w:next w:val="BodyText"/>
    <w:qFormat/>
    <w:rsid w:val="006F08E0"/>
    <w:pPr>
      <w:keepNext/>
      <w:keepLines/>
      <w:spacing w:after="0" w:line="480" w:lineRule="auto"/>
    </w:pPr>
    <w:rPr>
      <w:rFonts w:ascii="Times New Roman" w:hAnsi="Times New Roman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F1E55"/>
    <w:rPr>
      <w:rFonts w:ascii="Times New Roman" w:hAnsi="Times New Roman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F1E55"/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200E30"/>
  </w:style>
  <w:style w:type="character" w:customStyle="1" w:styleId="BodyTextChar">
    <w:name w:val="Body Text Char"/>
    <w:basedOn w:val="DefaultParagraphFont"/>
    <w:link w:val="BodyText"/>
    <w:rsid w:val="00860689"/>
    <w:rPr>
      <w:rFonts w:ascii="Times New Roman" w:hAnsi="Times New Roman"/>
      <w:sz w:val="20"/>
    </w:rPr>
  </w:style>
  <w:style w:type="character" w:styleId="PlaceholderText">
    <w:name w:val="Placeholder Text"/>
    <w:basedOn w:val="DefaultParagraphFont"/>
    <w:semiHidden/>
    <w:rsid w:val="00422EB9"/>
    <w:rPr>
      <w:color w:val="808080"/>
    </w:rPr>
  </w:style>
  <w:style w:type="paragraph" w:customStyle="1" w:styleId="Style1">
    <w:name w:val="Style1"/>
    <w:basedOn w:val="Normal"/>
    <w:qFormat/>
    <w:rsid w:val="000115C4"/>
  </w:style>
  <w:style w:type="character" w:customStyle="1" w:styleId="Heading7Char">
    <w:name w:val="Heading 7 Char"/>
    <w:basedOn w:val="DefaultParagraphFont"/>
    <w:link w:val="Heading7"/>
    <w:rsid w:val="0066493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6649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6649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0</Words>
  <Characters>458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enghao Zhu</dc:creator>
  <cp:lastModifiedBy>Trevor</cp:lastModifiedBy>
  <cp:revision>26</cp:revision>
  <dcterms:created xsi:type="dcterms:W3CDTF">2018-07-19T01:29:00Z</dcterms:created>
  <dcterms:modified xsi:type="dcterms:W3CDTF">2019-03-19T21:08:00Z</dcterms:modified>
</cp:coreProperties>
</file>